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49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ja Potęp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onika Potęp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